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A07BC" w14:textId="77777777" w:rsidR="00B812DA" w:rsidRP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812D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26EE47" wp14:editId="38900949">
            <wp:extent cx="3892163" cy="214401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pperAut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952" cy="214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B6AD" w14:textId="77777777" w:rsidR="00B812DA" w:rsidRDefault="00B812DA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4557DC98" w14:textId="77777777" w:rsid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B812DA">
        <w:rPr>
          <w:rFonts w:ascii="Times New Roman" w:hAnsi="Times New Roman" w:cs="Times New Roman"/>
          <w:sz w:val="44"/>
          <w:szCs w:val="44"/>
        </w:rPr>
        <w:t>CST363 Database Final</w:t>
      </w:r>
      <w:r>
        <w:rPr>
          <w:rFonts w:ascii="Times New Roman" w:hAnsi="Times New Roman" w:cs="Times New Roman"/>
          <w:sz w:val="44"/>
          <w:szCs w:val="44"/>
        </w:rPr>
        <w:t xml:space="preserve"> Group Project</w:t>
      </w:r>
    </w:p>
    <w:p w14:paraId="56B69393" w14:textId="77777777" w:rsidR="00B812DA" w:rsidRP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C11A27" wp14:editId="7314FB78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6426200" cy="12700"/>
            <wp:effectExtent l="0" t="0" r="0" b="0"/>
            <wp:wrapNone/>
            <wp:docPr id="5" name="Picture 5" descr="Image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_5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85EDF" w14:textId="77777777" w:rsidR="006D4B51" w:rsidRPr="00B812DA" w:rsidRDefault="006D4B51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Team</w:t>
      </w:r>
      <w:r w:rsidR="00B812DA" w:rsidRPr="00B812DA">
        <w:rPr>
          <w:rFonts w:ascii="Times New Roman" w:hAnsi="Times New Roman" w:cs="Times New Roman"/>
          <w:b/>
          <w:color w:val="0821A0"/>
          <w:sz w:val="28"/>
          <w:szCs w:val="28"/>
        </w:rPr>
        <w:t xml:space="preserve"> Members</w:t>
      </w:r>
    </w:p>
    <w:p w14:paraId="346C5D24" w14:textId="77777777" w:rsidR="00B812DA" w:rsidRPr="006D4B51" w:rsidRDefault="00B812DA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3C3DF689" w14:textId="77777777" w:rsidR="006D4B51" w:rsidRP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4B51">
        <w:rPr>
          <w:rFonts w:ascii="Times New Roman" w:hAnsi="Times New Roman" w:cs="Times New Roman"/>
          <w:sz w:val="28"/>
          <w:szCs w:val="28"/>
        </w:rPr>
        <w:t>Gabriel Loring</w:t>
      </w:r>
    </w:p>
    <w:p w14:paraId="3027B20C" w14:textId="77777777" w:rsidR="006D4B51" w:rsidRP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Jose </w:t>
      </w:r>
      <w:r w:rsidRPr="006D4B51">
        <w:rPr>
          <w:rFonts w:ascii="Times New Roman" w:hAnsi="Times New Roman" w:cs="Times New Roman"/>
          <w:sz w:val="28"/>
          <w:szCs w:val="28"/>
        </w:rPr>
        <w:t>Garcia</w:t>
      </w:r>
    </w:p>
    <w:p w14:paraId="7DE64CC0" w14:textId="77777777"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4B51">
        <w:rPr>
          <w:rFonts w:ascii="Times New Roman" w:hAnsi="Times New Roman" w:cs="Times New Roman"/>
          <w:sz w:val="28"/>
          <w:szCs w:val="28"/>
        </w:rPr>
        <w:t>Grace Alvarez</w:t>
      </w:r>
    </w:p>
    <w:p w14:paraId="071B4C27" w14:textId="77777777"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4524F2" w14:textId="77777777" w:rsidR="006D4B51" w:rsidRPr="00B812DA" w:rsidRDefault="006D4B51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Mission Statement</w:t>
      </w:r>
    </w:p>
    <w:p w14:paraId="20A73B45" w14:textId="77777777"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A999A5C" w14:textId="77777777" w:rsidR="00823293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Hopper Auto Repair we </w:t>
      </w:r>
      <w:r w:rsidR="0044238A">
        <w:rPr>
          <w:rFonts w:ascii="Times New Roman" w:hAnsi="Times New Roman" w:cs="Times New Roman"/>
          <w:sz w:val="28"/>
          <w:szCs w:val="28"/>
        </w:rPr>
        <w:t xml:space="preserve">continue to strive to provide high quality repair services </w:t>
      </w:r>
      <w:r w:rsidR="00823293">
        <w:rPr>
          <w:rFonts w:ascii="Times New Roman" w:hAnsi="Times New Roman" w:cs="Times New Roman"/>
          <w:sz w:val="28"/>
          <w:szCs w:val="28"/>
        </w:rPr>
        <w:t>with a dedicated and well-trained team</w:t>
      </w:r>
      <w:r w:rsidR="0044238A">
        <w:rPr>
          <w:rFonts w:ascii="Times New Roman" w:hAnsi="Times New Roman" w:cs="Times New Roman"/>
          <w:sz w:val="28"/>
          <w:szCs w:val="28"/>
        </w:rPr>
        <w:t>.</w:t>
      </w:r>
      <w:r w:rsidR="00823293">
        <w:rPr>
          <w:rFonts w:ascii="Times New Roman" w:hAnsi="Times New Roman" w:cs="Times New Roman"/>
          <w:sz w:val="28"/>
          <w:szCs w:val="28"/>
        </w:rPr>
        <w:t xml:space="preserve"> </w:t>
      </w:r>
      <w:r w:rsidR="0044238A">
        <w:rPr>
          <w:rFonts w:ascii="Times New Roman" w:hAnsi="Times New Roman" w:cs="Times New Roman"/>
          <w:sz w:val="28"/>
          <w:szCs w:val="28"/>
        </w:rPr>
        <w:t xml:space="preserve">We </w:t>
      </w:r>
      <w:r>
        <w:rPr>
          <w:rFonts w:ascii="Times New Roman" w:hAnsi="Times New Roman" w:cs="Times New Roman"/>
          <w:sz w:val="28"/>
          <w:szCs w:val="28"/>
        </w:rPr>
        <w:t xml:space="preserve">provide exceptional customer service while exceeding customer satisfaction. </w:t>
      </w:r>
      <w:r w:rsidR="00823293">
        <w:rPr>
          <w:rFonts w:ascii="Times New Roman" w:hAnsi="Times New Roman" w:cs="Times New Roman"/>
          <w:sz w:val="28"/>
          <w:szCs w:val="28"/>
        </w:rPr>
        <w:t>Our goal at Hopper Auto Repair is to build long term connections with our customers and provide leading services to the community.</w:t>
      </w:r>
    </w:p>
    <w:p w14:paraId="01C3A287" w14:textId="77777777" w:rsidR="00823293" w:rsidRDefault="00823293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93EC61F" w14:textId="77777777" w:rsidR="00823293" w:rsidRPr="00B812DA" w:rsidRDefault="00823293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Project Summary</w:t>
      </w:r>
    </w:p>
    <w:p w14:paraId="08436C22" w14:textId="77777777" w:rsidR="00823293" w:rsidRDefault="00823293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D9808CE" w14:textId="77777777" w:rsidR="00765A95" w:rsidRDefault="00823293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pper Auto Repair is an automotive </w:t>
      </w:r>
      <w:r w:rsidR="00765A95">
        <w:rPr>
          <w:rFonts w:ascii="Times New Roman" w:hAnsi="Times New Roman" w:cs="Times New Roman"/>
          <w:sz w:val="28"/>
          <w:szCs w:val="28"/>
        </w:rPr>
        <w:t xml:space="preserve">repair shop. We need a system to keep record of our client information, client cars, the services being provided, </w:t>
      </w:r>
      <w:r w:rsidR="00B812DA">
        <w:rPr>
          <w:rFonts w:ascii="Times New Roman" w:hAnsi="Times New Roman" w:cs="Times New Roman"/>
          <w:sz w:val="28"/>
          <w:szCs w:val="28"/>
        </w:rPr>
        <w:t>and appointment</w:t>
      </w:r>
      <w:r w:rsidR="00765A95">
        <w:rPr>
          <w:rFonts w:ascii="Times New Roman" w:hAnsi="Times New Roman" w:cs="Times New Roman"/>
          <w:sz w:val="28"/>
          <w:szCs w:val="28"/>
        </w:rPr>
        <w:t xml:space="preserve"> reservations. To do this we will create a simple appointment reservation database.</w:t>
      </w:r>
    </w:p>
    <w:p w14:paraId="6C968001" w14:textId="77777777"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B996E7" w14:textId="77777777"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achieve this simple </w:t>
      </w:r>
      <w:proofErr w:type="gramStart"/>
      <w:r w:rsidR="00B812DA">
        <w:rPr>
          <w:rFonts w:ascii="Times New Roman" w:hAnsi="Times New Roman" w:cs="Times New Roman"/>
          <w:sz w:val="28"/>
          <w:szCs w:val="28"/>
        </w:rPr>
        <w:t>databas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we will:</w:t>
      </w:r>
    </w:p>
    <w:p w14:paraId="3EDF1587" w14:textId="77777777"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49AE51" w14:textId="77777777" w:rsidR="00765A95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 car owner table that stores the owner ID, first name, last name, phone, and email.</w:t>
      </w:r>
    </w:p>
    <w:p w14:paraId="18B11DD7" w14:textId="77777777"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reate a car table that stores car ID, manufacturer name, model name, license plate, and year.</w:t>
      </w:r>
    </w:p>
    <w:p w14:paraId="5DD26E5C" w14:textId="77777777"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n appointment table that stores appointment ID, owner ID, car ID, and appointment date.</w:t>
      </w:r>
    </w:p>
    <w:p w14:paraId="6CE0B488" w14:textId="77777777"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 service table that stores service ID, appointment ID, service name, and service cost.</w:t>
      </w:r>
    </w:p>
    <w:p w14:paraId="037AC1F1" w14:textId="77777777" w:rsidR="00823293" w:rsidRDefault="00823293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76EE9D5" w14:textId="77777777" w:rsidR="00290654" w:rsidRDefault="00823293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purpose of this database is to keep record of the</w:t>
      </w:r>
      <w:r w:rsidR="00290654">
        <w:rPr>
          <w:rFonts w:ascii="Times New Roman" w:hAnsi="Times New Roman" w:cs="Times New Roman"/>
          <w:sz w:val="28"/>
          <w:szCs w:val="28"/>
        </w:rPr>
        <w:t xml:space="preserve"> appointments booked, different repairs being done, and this will allow us to keep a work history on our customer’s vehicles.</w:t>
      </w:r>
    </w:p>
    <w:p w14:paraId="150D5B76" w14:textId="77777777" w:rsidR="00290654" w:rsidRDefault="00290654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7A717E" w14:textId="77777777" w:rsidR="00765A95" w:rsidRPr="00B812DA" w:rsidRDefault="00765A95" w:rsidP="00765A95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Project Files</w:t>
      </w:r>
    </w:p>
    <w:p w14:paraId="4060CE62" w14:textId="77777777"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DA56BF" w14:textId="77777777"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ll </w:t>
      </w:r>
      <w:proofErr w:type="spellStart"/>
      <w:r>
        <w:rPr>
          <w:rFonts w:ascii="Times New Roman" w:hAnsi="Times New Roman" w:cs="Times New Roman"/>
          <w:sz w:val="28"/>
          <w:szCs w:val="28"/>
        </w:rPr>
        <w:t>sq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iles and information </w:t>
      </w:r>
      <w:r w:rsidR="00290654">
        <w:rPr>
          <w:rFonts w:ascii="Times New Roman" w:hAnsi="Times New Roman" w:cs="Times New Roman"/>
          <w:sz w:val="28"/>
          <w:szCs w:val="28"/>
        </w:rPr>
        <w:t>will be</w:t>
      </w:r>
      <w:r>
        <w:rPr>
          <w:rFonts w:ascii="Times New Roman" w:hAnsi="Times New Roman" w:cs="Times New Roman"/>
          <w:sz w:val="28"/>
          <w:szCs w:val="28"/>
        </w:rPr>
        <w:t xml:space="preserve"> available at </w:t>
      </w:r>
      <w:hyperlink r:id="rId8" w:history="1">
        <w:r w:rsidRPr="00765A95">
          <w:rPr>
            <w:rStyle w:val="Hyperlink"/>
            <w:rFonts w:ascii="Times New Roman" w:hAnsi="Times New Roman" w:cs="Times New Roman"/>
            <w:sz w:val="28"/>
            <w:szCs w:val="28"/>
          </w:rPr>
          <w:t>CST363 Group Project</w:t>
        </w:r>
      </w:hyperlink>
      <w:r>
        <w:rPr>
          <w:rFonts w:ascii="Times New Roman" w:hAnsi="Times New Roman" w:cs="Times New Roman"/>
          <w:sz w:val="28"/>
          <w:szCs w:val="28"/>
        </w:rPr>
        <w:t xml:space="preserve">. This is a GitHub repository that will hold all of our database files as well as the project </w:t>
      </w:r>
      <w:r w:rsidR="00290654">
        <w:rPr>
          <w:rFonts w:ascii="Times New Roman" w:hAnsi="Times New Roman" w:cs="Times New Roman"/>
          <w:sz w:val="28"/>
          <w:szCs w:val="28"/>
        </w:rPr>
        <w:t>summary and any imagery used.</w:t>
      </w:r>
    </w:p>
    <w:p w14:paraId="3F3ED2BA" w14:textId="4C0E9327" w:rsidR="00C509B1" w:rsidRDefault="00C509B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6301914" w14:textId="0D62A3CD" w:rsidR="00765A95" w:rsidRDefault="00C509B1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7620" w:dyaOrig="11715" w14:anchorId="0CE587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381pt;height:585.75pt" o:ole="">
            <v:imagedata r:id="rId9" o:title=""/>
          </v:shape>
          <o:OLEObject Type="Embed" ProgID="AcroExch.Document.7" ShapeID="_x0000_i1026" DrawAspect="Content" ObjectID="_1579164565" r:id="rId10"/>
        </w:object>
      </w:r>
      <w:bookmarkStart w:id="0" w:name="_GoBack"/>
      <w:bookmarkEnd w:id="0"/>
    </w:p>
    <w:sectPr w:rsidR="00765A95" w:rsidSect="00FA2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●"/>
      <w:lvlJc w:val="left"/>
      <w:pPr>
        <w:tabs>
          <w:tab w:val="num" w:pos="1080"/>
        </w:tabs>
        <w:ind w:left="1440" w:hanging="108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tabs>
          <w:tab w:val="num" w:pos="1800"/>
        </w:tabs>
        <w:ind w:left="2160" w:hanging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tabs>
          <w:tab w:val="num" w:pos="2520"/>
        </w:tabs>
        <w:ind w:left="2880" w:hanging="9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tabs>
          <w:tab w:val="num" w:pos="3240"/>
        </w:tabs>
        <w:ind w:left="3600" w:hanging="108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tabs>
          <w:tab w:val="num" w:pos="3960"/>
        </w:tabs>
        <w:ind w:left="4320" w:hanging="108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tabs>
          <w:tab w:val="num" w:pos="4680"/>
        </w:tabs>
        <w:ind w:left="5040" w:hanging="90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tabs>
          <w:tab w:val="num" w:pos="5400"/>
        </w:tabs>
        <w:ind w:left="5760" w:hanging="10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tabs>
          <w:tab w:val="num" w:pos="6120"/>
        </w:tabs>
        <w:ind w:left="6480" w:hanging="108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tabs>
          <w:tab w:val="num" w:pos="6840"/>
        </w:tabs>
        <w:ind w:left="7200" w:hanging="90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C3B57DC"/>
    <w:multiLevelType w:val="hybridMultilevel"/>
    <w:tmpl w:val="3DD689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990BE4"/>
    <w:multiLevelType w:val="hybridMultilevel"/>
    <w:tmpl w:val="D632E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A475C"/>
    <w:multiLevelType w:val="multilevel"/>
    <w:tmpl w:val="999EE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DExMTI2MbEwMzVX0lEKTi0uzszPAykwrAUA6rT+qywAAAA="/>
  </w:docVars>
  <w:rsids>
    <w:rsidRoot w:val="006D4B51"/>
    <w:rsid w:val="00000ABE"/>
    <w:rsid w:val="00003D75"/>
    <w:rsid w:val="00006FB6"/>
    <w:rsid w:val="0001086B"/>
    <w:rsid w:val="00011ACB"/>
    <w:rsid w:val="00014DA7"/>
    <w:rsid w:val="00017C1B"/>
    <w:rsid w:val="00020B0C"/>
    <w:rsid w:val="00023850"/>
    <w:rsid w:val="0002507E"/>
    <w:rsid w:val="000250AF"/>
    <w:rsid w:val="000368C3"/>
    <w:rsid w:val="00037096"/>
    <w:rsid w:val="00041F32"/>
    <w:rsid w:val="000445B5"/>
    <w:rsid w:val="00047225"/>
    <w:rsid w:val="00050574"/>
    <w:rsid w:val="00052CA5"/>
    <w:rsid w:val="00056172"/>
    <w:rsid w:val="00057DDA"/>
    <w:rsid w:val="00071336"/>
    <w:rsid w:val="0007458F"/>
    <w:rsid w:val="000779D5"/>
    <w:rsid w:val="00081EEE"/>
    <w:rsid w:val="0008287D"/>
    <w:rsid w:val="00087F34"/>
    <w:rsid w:val="0009162B"/>
    <w:rsid w:val="00092D50"/>
    <w:rsid w:val="0009435F"/>
    <w:rsid w:val="00094BBE"/>
    <w:rsid w:val="000A2279"/>
    <w:rsid w:val="000A7A2C"/>
    <w:rsid w:val="000B4A5E"/>
    <w:rsid w:val="000B5E3A"/>
    <w:rsid w:val="000C1175"/>
    <w:rsid w:val="000C390B"/>
    <w:rsid w:val="000C5F9C"/>
    <w:rsid w:val="000C6BDB"/>
    <w:rsid w:val="000D13E0"/>
    <w:rsid w:val="000D3003"/>
    <w:rsid w:val="000D33DE"/>
    <w:rsid w:val="000D48A2"/>
    <w:rsid w:val="000D4F27"/>
    <w:rsid w:val="000D6F4D"/>
    <w:rsid w:val="000E3434"/>
    <w:rsid w:val="000E5991"/>
    <w:rsid w:val="000E5F00"/>
    <w:rsid w:val="000F0655"/>
    <w:rsid w:val="000F4AED"/>
    <w:rsid w:val="001042C5"/>
    <w:rsid w:val="00104D82"/>
    <w:rsid w:val="00120F2D"/>
    <w:rsid w:val="00121C03"/>
    <w:rsid w:val="00130175"/>
    <w:rsid w:val="001302AF"/>
    <w:rsid w:val="00131321"/>
    <w:rsid w:val="0013301B"/>
    <w:rsid w:val="00133B86"/>
    <w:rsid w:val="00134500"/>
    <w:rsid w:val="001423DC"/>
    <w:rsid w:val="00143154"/>
    <w:rsid w:val="001465C8"/>
    <w:rsid w:val="00151516"/>
    <w:rsid w:val="00151B28"/>
    <w:rsid w:val="001578A2"/>
    <w:rsid w:val="00161D72"/>
    <w:rsid w:val="00163513"/>
    <w:rsid w:val="00167BF2"/>
    <w:rsid w:val="001767A0"/>
    <w:rsid w:val="00180526"/>
    <w:rsid w:val="00180F5D"/>
    <w:rsid w:val="001819C9"/>
    <w:rsid w:val="001825DE"/>
    <w:rsid w:val="00183E42"/>
    <w:rsid w:val="0018585E"/>
    <w:rsid w:val="001862A9"/>
    <w:rsid w:val="00190A3F"/>
    <w:rsid w:val="001918CD"/>
    <w:rsid w:val="00193308"/>
    <w:rsid w:val="0019580C"/>
    <w:rsid w:val="00195B39"/>
    <w:rsid w:val="001A1C05"/>
    <w:rsid w:val="001A34F0"/>
    <w:rsid w:val="001A74D2"/>
    <w:rsid w:val="001B1B2C"/>
    <w:rsid w:val="001B59C2"/>
    <w:rsid w:val="001C3C71"/>
    <w:rsid w:val="001D124C"/>
    <w:rsid w:val="001D151F"/>
    <w:rsid w:val="001D1B2F"/>
    <w:rsid w:val="001D1CCE"/>
    <w:rsid w:val="001E10FA"/>
    <w:rsid w:val="001E12B3"/>
    <w:rsid w:val="001E1ED2"/>
    <w:rsid w:val="001E1F49"/>
    <w:rsid w:val="001E5338"/>
    <w:rsid w:val="001E777D"/>
    <w:rsid w:val="001F0EB2"/>
    <w:rsid w:val="001F2DB5"/>
    <w:rsid w:val="001F45CE"/>
    <w:rsid w:val="001F68C8"/>
    <w:rsid w:val="001F729B"/>
    <w:rsid w:val="001F7CDE"/>
    <w:rsid w:val="00200110"/>
    <w:rsid w:val="00201A79"/>
    <w:rsid w:val="00202D83"/>
    <w:rsid w:val="00204349"/>
    <w:rsid w:val="0020500F"/>
    <w:rsid w:val="00205465"/>
    <w:rsid w:val="002056F7"/>
    <w:rsid w:val="00205FC7"/>
    <w:rsid w:val="0021132D"/>
    <w:rsid w:val="00211CBC"/>
    <w:rsid w:val="00212A84"/>
    <w:rsid w:val="002131A2"/>
    <w:rsid w:val="002160F3"/>
    <w:rsid w:val="00220A8F"/>
    <w:rsid w:val="00220D92"/>
    <w:rsid w:val="00232210"/>
    <w:rsid w:val="00234041"/>
    <w:rsid w:val="00243C31"/>
    <w:rsid w:val="002461E8"/>
    <w:rsid w:val="0024745D"/>
    <w:rsid w:val="00247715"/>
    <w:rsid w:val="00250E09"/>
    <w:rsid w:val="00252BD6"/>
    <w:rsid w:val="00253660"/>
    <w:rsid w:val="00254BCA"/>
    <w:rsid w:val="00260CFD"/>
    <w:rsid w:val="00267066"/>
    <w:rsid w:val="002709CA"/>
    <w:rsid w:val="0027115D"/>
    <w:rsid w:val="0027620A"/>
    <w:rsid w:val="002768FF"/>
    <w:rsid w:val="00277FBE"/>
    <w:rsid w:val="00281B2E"/>
    <w:rsid w:val="00282C07"/>
    <w:rsid w:val="00290654"/>
    <w:rsid w:val="00292241"/>
    <w:rsid w:val="00295652"/>
    <w:rsid w:val="00295667"/>
    <w:rsid w:val="00295AD6"/>
    <w:rsid w:val="002A57C9"/>
    <w:rsid w:val="002B01CC"/>
    <w:rsid w:val="002B08A2"/>
    <w:rsid w:val="002C0ED6"/>
    <w:rsid w:val="002C3593"/>
    <w:rsid w:val="002D035B"/>
    <w:rsid w:val="002D105E"/>
    <w:rsid w:val="002D114F"/>
    <w:rsid w:val="002D1792"/>
    <w:rsid w:val="002D231F"/>
    <w:rsid w:val="002D23A9"/>
    <w:rsid w:val="002D54F0"/>
    <w:rsid w:val="002D7F07"/>
    <w:rsid w:val="002E2A17"/>
    <w:rsid w:val="002E50B6"/>
    <w:rsid w:val="002F7B80"/>
    <w:rsid w:val="003002E4"/>
    <w:rsid w:val="003026E2"/>
    <w:rsid w:val="003049FB"/>
    <w:rsid w:val="00304B56"/>
    <w:rsid w:val="003070DB"/>
    <w:rsid w:val="0031269B"/>
    <w:rsid w:val="003127D1"/>
    <w:rsid w:val="003156FD"/>
    <w:rsid w:val="00316572"/>
    <w:rsid w:val="003165DE"/>
    <w:rsid w:val="00316862"/>
    <w:rsid w:val="00317BB4"/>
    <w:rsid w:val="003204EF"/>
    <w:rsid w:val="00320913"/>
    <w:rsid w:val="0032508A"/>
    <w:rsid w:val="00331A3C"/>
    <w:rsid w:val="0034103D"/>
    <w:rsid w:val="0034345C"/>
    <w:rsid w:val="00346CEE"/>
    <w:rsid w:val="003474A2"/>
    <w:rsid w:val="003504E3"/>
    <w:rsid w:val="00352910"/>
    <w:rsid w:val="00352D96"/>
    <w:rsid w:val="00352DF5"/>
    <w:rsid w:val="00354D1D"/>
    <w:rsid w:val="00357950"/>
    <w:rsid w:val="00357C7A"/>
    <w:rsid w:val="00364E3A"/>
    <w:rsid w:val="00364E51"/>
    <w:rsid w:val="0036560E"/>
    <w:rsid w:val="003667C7"/>
    <w:rsid w:val="003670C1"/>
    <w:rsid w:val="0037617C"/>
    <w:rsid w:val="00376BF5"/>
    <w:rsid w:val="00377806"/>
    <w:rsid w:val="00381736"/>
    <w:rsid w:val="00382CE1"/>
    <w:rsid w:val="00383FAD"/>
    <w:rsid w:val="003859BB"/>
    <w:rsid w:val="0039022D"/>
    <w:rsid w:val="003936BC"/>
    <w:rsid w:val="003947ED"/>
    <w:rsid w:val="00394EC8"/>
    <w:rsid w:val="00396A90"/>
    <w:rsid w:val="00397543"/>
    <w:rsid w:val="003A0476"/>
    <w:rsid w:val="003A08A4"/>
    <w:rsid w:val="003A0B6B"/>
    <w:rsid w:val="003A1BF3"/>
    <w:rsid w:val="003A1EC9"/>
    <w:rsid w:val="003A6D4F"/>
    <w:rsid w:val="003A77FA"/>
    <w:rsid w:val="003B338A"/>
    <w:rsid w:val="003B479C"/>
    <w:rsid w:val="003B48E3"/>
    <w:rsid w:val="003C1DD8"/>
    <w:rsid w:val="003C3A05"/>
    <w:rsid w:val="003C45CA"/>
    <w:rsid w:val="003C6465"/>
    <w:rsid w:val="003C68EA"/>
    <w:rsid w:val="003D3F6D"/>
    <w:rsid w:val="003D5E42"/>
    <w:rsid w:val="003D615E"/>
    <w:rsid w:val="003D69A1"/>
    <w:rsid w:val="003E21D7"/>
    <w:rsid w:val="003E2563"/>
    <w:rsid w:val="003E5AB4"/>
    <w:rsid w:val="003E6801"/>
    <w:rsid w:val="003F0F38"/>
    <w:rsid w:val="003F2DE0"/>
    <w:rsid w:val="003F4770"/>
    <w:rsid w:val="003F4B9A"/>
    <w:rsid w:val="003F5637"/>
    <w:rsid w:val="003F6AA5"/>
    <w:rsid w:val="003F7155"/>
    <w:rsid w:val="003F71A0"/>
    <w:rsid w:val="003F7471"/>
    <w:rsid w:val="00412BAE"/>
    <w:rsid w:val="00415E73"/>
    <w:rsid w:val="00416D5D"/>
    <w:rsid w:val="00421C34"/>
    <w:rsid w:val="0042314A"/>
    <w:rsid w:val="00423921"/>
    <w:rsid w:val="004269AC"/>
    <w:rsid w:val="004271D2"/>
    <w:rsid w:val="0043057C"/>
    <w:rsid w:val="00430DED"/>
    <w:rsid w:val="004322FB"/>
    <w:rsid w:val="00433F08"/>
    <w:rsid w:val="004346CB"/>
    <w:rsid w:val="00435051"/>
    <w:rsid w:val="00436041"/>
    <w:rsid w:val="0043704C"/>
    <w:rsid w:val="004376B0"/>
    <w:rsid w:val="00440CD1"/>
    <w:rsid w:val="0044238A"/>
    <w:rsid w:val="00442D19"/>
    <w:rsid w:val="00443ED0"/>
    <w:rsid w:val="00444DEB"/>
    <w:rsid w:val="00445860"/>
    <w:rsid w:val="0045221F"/>
    <w:rsid w:val="00452857"/>
    <w:rsid w:val="0045627A"/>
    <w:rsid w:val="00456D09"/>
    <w:rsid w:val="004639DA"/>
    <w:rsid w:val="00467135"/>
    <w:rsid w:val="00472489"/>
    <w:rsid w:val="0047400B"/>
    <w:rsid w:val="00474AD1"/>
    <w:rsid w:val="00474C5E"/>
    <w:rsid w:val="00475CFC"/>
    <w:rsid w:val="00477CE6"/>
    <w:rsid w:val="004845DB"/>
    <w:rsid w:val="00484927"/>
    <w:rsid w:val="0048500E"/>
    <w:rsid w:val="00485EDD"/>
    <w:rsid w:val="00490128"/>
    <w:rsid w:val="004905D7"/>
    <w:rsid w:val="00490A79"/>
    <w:rsid w:val="00492456"/>
    <w:rsid w:val="00495C26"/>
    <w:rsid w:val="0049766E"/>
    <w:rsid w:val="004A7D11"/>
    <w:rsid w:val="004B0D5E"/>
    <w:rsid w:val="004B0E8D"/>
    <w:rsid w:val="004B18F7"/>
    <w:rsid w:val="004B3E0B"/>
    <w:rsid w:val="004B4600"/>
    <w:rsid w:val="004C01D7"/>
    <w:rsid w:val="004C2803"/>
    <w:rsid w:val="004C5877"/>
    <w:rsid w:val="004C5B3D"/>
    <w:rsid w:val="004C7912"/>
    <w:rsid w:val="004D0103"/>
    <w:rsid w:val="004D1D67"/>
    <w:rsid w:val="004D29D7"/>
    <w:rsid w:val="004D37DE"/>
    <w:rsid w:val="004D5CFE"/>
    <w:rsid w:val="004F2F89"/>
    <w:rsid w:val="004F3B6D"/>
    <w:rsid w:val="004F67FA"/>
    <w:rsid w:val="004F7CAE"/>
    <w:rsid w:val="00501E26"/>
    <w:rsid w:val="00502013"/>
    <w:rsid w:val="00502E75"/>
    <w:rsid w:val="005031A3"/>
    <w:rsid w:val="00505A94"/>
    <w:rsid w:val="005067AD"/>
    <w:rsid w:val="005068C0"/>
    <w:rsid w:val="0051152C"/>
    <w:rsid w:val="0051184F"/>
    <w:rsid w:val="005121D6"/>
    <w:rsid w:val="0051274C"/>
    <w:rsid w:val="00514C76"/>
    <w:rsid w:val="00515D62"/>
    <w:rsid w:val="00516149"/>
    <w:rsid w:val="00516D0A"/>
    <w:rsid w:val="005174CF"/>
    <w:rsid w:val="00521249"/>
    <w:rsid w:val="00523664"/>
    <w:rsid w:val="00524E88"/>
    <w:rsid w:val="00525F6B"/>
    <w:rsid w:val="00541896"/>
    <w:rsid w:val="00543A36"/>
    <w:rsid w:val="00543AAB"/>
    <w:rsid w:val="00550A3D"/>
    <w:rsid w:val="005655D1"/>
    <w:rsid w:val="0056602E"/>
    <w:rsid w:val="00570CE0"/>
    <w:rsid w:val="005726FA"/>
    <w:rsid w:val="00574B96"/>
    <w:rsid w:val="00575122"/>
    <w:rsid w:val="00575657"/>
    <w:rsid w:val="00582DBA"/>
    <w:rsid w:val="00583A16"/>
    <w:rsid w:val="00584FDD"/>
    <w:rsid w:val="00586D24"/>
    <w:rsid w:val="005B0234"/>
    <w:rsid w:val="005B56B1"/>
    <w:rsid w:val="005B71CF"/>
    <w:rsid w:val="005C1C67"/>
    <w:rsid w:val="005C2046"/>
    <w:rsid w:val="005D2E71"/>
    <w:rsid w:val="005D381A"/>
    <w:rsid w:val="005D4CBB"/>
    <w:rsid w:val="005E1BD6"/>
    <w:rsid w:val="005E2D9E"/>
    <w:rsid w:val="005E5099"/>
    <w:rsid w:val="005E5613"/>
    <w:rsid w:val="005E5D4D"/>
    <w:rsid w:val="005E6737"/>
    <w:rsid w:val="005E762C"/>
    <w:rsid w:val="005F1C67"/>
    <w:rsid w:val="005F232C"/>
    <w:rsid w:val="005F5FFB"/>
    <w:rsid w:val="005F7A6A"/>
    <w:rsid w:val="00603656"/>
    <w:rsid w:val="00604A1A"/>
    <w:rsid w:val="00607138"/>
    <w:rsid w:val="006100D2"/>
    <w:rsid w:val="006126CC"/>
    <w:rsid w:val="00621BC7"/>
    <w:rsid w:val="00621D9A"/>
    <w:rsid w:val="0062746D"/>
    <w:rsid w:val="006304D1"/>
    <w:rsid w:val="0063130A"/>
    <w:rsid w:val="00631420"/>
    <w:rsid w:val="00633CDD"/>
    <w:rsid w:val="00634F91"/>
    <w:rsid w:val="00635867"/>
    <w:rsid w:val="00637B8D"/>
    <w:rsid w:val="0064129A"/>
    <w:rsid w:val="006428B0"/>
    <w:rsid w:val="00644195"/>
    <w:rsid w:val="006441B4"/>
    <w:rsid w:val="00644E3D"/>
    <w:rsid w:val="006460FE"/>
    <w:rsid w:val="00646BFE"/>
    <w:rsid w:val="00651925"/>
    <w:rsid w:val="00651D7C"/>
    <w:rsid w:val="006522EC"/>
    <w:rsid w:val="0065665D"/>
    <w:rsid w:val="006578FC"/>
    <w:rsid w:val="006615AA"/>
    <w:rsid w:val="00662A71"/>
    <w:rsid w:val="00672B03"/>
    <w:rsid w:val="00674726"/>
    <w:rsid w:val="006760FC"/>
    <w:rsid w:val="00677B61"/>
    <w:rsid w:val="00682F54"/>
    <w:rsid w:val="00684F8F"/>
    <w:rsid w:val="006854A2"/>
    <w:rsid w:val="00686041"/>
    <w:rsid w:val="0069022B"/>
    <w:rsid w:val="0069047F"/>
    <w:rsid w:val="00690FB3"/>
    <w:rsid w:val="006951C7"/>
    <w:rsid w:val="00696E35"/>
    <w:rsid w:val="006A37C8"/>
    <w:rsid w:val="006A567D"/>
    <w:rsid w:val="006A6327"/>
    <w:rsid w:val="006A7A22"/>
    <w:rsid w:val="006B41B9"/>
    <w:rsid w:val="006B618E"/>
    <w:rsid w:val="006B6E3E"/>
    <w:rsid w:val="006B70D0"/>
    <w:rsid w:val="006C0BE6"/>
    <w:rsid w:val="006C2A89"/>
    <w:rsid w:val="006C3771"/>
    <w:rsid w:val="006C3E48"/>
    <w:rsid w:val="006C6BC7"/>
    <w:rsid w:val="006D0145"/>
    <w:rsid w:val="006D0723"/>
    <w:rsid w:val="006D3CAB"/>
    <w:rsid w:val="006D3F0A"/>
    <w:rsid w:val="006D4B51"/>
    <w:rsid w:val="006D4C71"/>
    <w:rsid w:val="006D7413"/>
    <w:rsid w:val="006D7574"/>
    <w:rsid w:val="006E2CD2"/>
    <w:rsid w:val="006E37DA"/>
    <w:rsid w:val="006F08C3"/>
    <w:rsid w:val="006F0E37"/>
    <w:rsid w:val="006F10BF"/>
    <w:rsid w:val="006F1AC4"/>
    <w:rsid w:val="006F1EE3"/>
    <w:rsid w:val="006F2C38"/>
    <w:rsid w:val="006F3068"/>
    <w:rsid w:val="006F39DB"/>
    <w:rsid w:val="00700241"/>
    <w:rsid w:val="0070396E"/>
    <w:rsid w:val="00705D33"/>
    <w:rsid w:val="007079EB"/>
    <w:rsid w:val="00710C29"/>
    <w:rsid w:val="007110B3"/>
    <w:rsid w:val="0071780B"/>
    <w:rsid w:val="00721429"/>
    <w:rsid w:val="0072168F"/>
    <w:rsid w:val="0072199A"/>
    <w:rsid w:val="007252D1"/>
    <w:rsid w:val="00726038"/>
    <w:rsid w:val="007279B7"/>
    <w:rsid w:val="00732509"/>
    <w:rsid w:val="00732787"/>
    <w:rsid w:val="007338CE"/>
    <w:rsid w:val="00733ABA"/>
    <w:rsid w:val="00734B7A"/>
    <w:rsid w:val="00735747"/>
    <w:rsid w:val="007373B0"/>
    <w:rsid w:val="007474E2"/>
    <w:rsid w:val="00754586"/>
    <w:rsid w:val="00754976"/>
    <w:rsid w:val="007559A0"/>
    <w:rsid w:val="007603A6"/>
    <w:rsid w:val="00760E10"/>
    <w:rsid w:val="00761551"/>
    <w:rsid w:val="00765A95"/>
    <w:rsid w:val="007676E1"/>
    <w:rsid w:val="00767AEE"/>
    <w:rsid w:val="0077357C"/>
    <w:rsid w:val="00776827"/>
    <w:rsid w:val="007813B6"/>
    <w:rsid w:val="00783363"/>
    <w:rsid w:val="0078699E"/>
    <w:rsid w:val="007901B7"/>
    <w:rsid w:val="00792867"/>
    <w:rsid w:val="00792E7C"/>
    <w:rsid w:val="00795515"/>
    <w:rsid w:val="007968AE"/>
    <w:rsid w:val="00797D5F"/>
    <w:rsid w:val="007A7E5C"/>
    <w:rsid w:val="007B0E2F"/>
    <w:rsid w:val="007B377F"/>
    <w:rsid w:val="007B389E"/>
    <w:rsid w:val="007B7903"/>
    <w:rsid w:val="007C1F79"/>
    <w:rsid w:val="007C2905"/>
    <w:rsid w:val="007C410D"/>
    <w:rsid w:val="007C59F4"/>
    <w:rsid w:val="007C6978"/>
    <w:rsid w:val="007C6FD5"/>
    <w:rsid w:val="007C79ED"/>
    <w:rsid w:val="007D0803"/>
    <w:rsid w:val="007D3696"/>
    <w:rsid w:val="007D3FBF"/>
    <w:rsid w:val="007D7822"/>
    <w:rsid w:val="007E1628"/>
    <w:rsid w:val="007E22FA"/>
    <w:rsid w:val="007E2A6C"/>
    <w:rsid w:val="007E601C"/>
    <w:rsid w:val="007F2305"/>
    <w:rsid w:val="0080047F"/>
    <w:rsid w:val="00801116"/>
    <w:rsid w:val="00802308"/>
    <w:rsid w:val="0080503F"/>
    <w:rsid w:val="00812618"/>
    <w:rsid w:val="0081370D"/>
    <w:rsid w:val="00815396"/>
    <w:rsid w:val="008158C7"/>
    <w:rsid w:val="00816202"/>
    <w:rsid w:val="00822D6C"/>
    <w:rsid w:val="00823293"/>
    <w:rsid w:val="00826938"/>
    <w:rsid w:val="00837DF5"/>
    <w:rsid w:val="00840E70"/>
    <w:rsid w:val="008422AF"/>
    <w:rsid w:val="008455BC"/>
    <w:rsid w:val="00861881"/>
    <w:rsid w:val="00866459"/>
    <w:rsid w:val="00874924"/>
    <w:rsid w:val="00875C88"/>
    <w:rsid w:val="00875E55"/>
    <w:rsid w:val="008774C7"/>
    <w:rsid w:val="0088030B"/>
    <w:rsid w:val="008809AD"/>
    <w:rsid w:val="00882854"/>
    <w:rsid w:val="008A1B6D"/>
    <w:rsid w:val="008A2464"/>
    <w:rsid w:val="008A34C9"/>
    <w:rsid w:val="008A5148"/>
    <w:rsid w:val="008A6BB1"/>
    <w:rsid w:val="008A7548"/>
    <w:rsid w:val="008B2DAB"/>
    <w:rsid w:val="008B3F18"/>
    <w:rsid w:val="008B49AA"/>
    <w:rsid w:val="008B4E8D"/>
    <w:rsid w:val="008B6AB4"/>
    <w:rsid w:val="008C02DF"/>
    <w:rsid w:val="008D024E"/>
    <w:rsid w:val="008D2515"/>
    <w:rsid w:val="008D28A0"/>
    <w:rsid w:val="008D2BA9"/>
    <w:rsid w:val="008D7527"/>
    <w:rsid w:val="008D7578"/>
    <w:rsid w:val="008E34A8"/>
    <w:rsid w:val="008E3A84"/>
    <w:rsid w:val="008E5696"/>
    <w:rsid w:val="008E5C94"/>
    <w:rsid w:val="008F067C"/>
    <w:rsid w:val="008F1BCC"/>
    <w:rsid w:val="008F5598"/>
    <w:rsid w:val="008F7248"/>
    <w:rsid w:val="009013D6"/>
    <w:rsid w:val="00903EA1"/>
    <w:rsid w:val="009076AE"/>
    <w:rsid w:val="00907918"/>
    <w:rsid w:val="00911AB0"/>
    <w:rsid w:val="009126EA"/>
    <w:rsid w:val="00912BE2"/>
    <w:rsid w:val="00913EBC"/>
    <w:rsid w:val="009154CE"/>
    <w:rsid w:val="00917750"/>
    <w:rsid w:val="00921A00"/>
    <w:rsid w:val="00924A62"/>
    <w:rsid w:val="009268D3"/>
    <w:rsid w:val="00926A3A"/>
    <w:rsid w:val="00927765"/>
    <w:rsid w:val="0093022D"/>
    <w:rsid w:val="00930285"/>
    <w:rsid w:val="00930B96"/>
    <w:rsid w:val="00932B96"/>
    <w:rsid w:val="00935B0C"/>
    <w:rsid w:val="009374EB"/>
    <w:rsid w:val="00937EB1"/>
    <w:rsid w:val="009403AC"/>
    <w:rsid w:val="00940463"/>
    <w:rsid w:val="00940D43"/>
    <w:rsid w:val="00941820"/>
    <w:rsid w:val="00942121"/>
    <w:rsid w:val="0094399D"/>
    <w:rsid w:val="00945AB7"/>
    <w:rsid w:val="00945D4C"/>
    <w:rsid w:val="00945DE9"/>
    <w:rsid w:val="0095057D"/>
    <w:rsid w:val="009542FE"/>
    <w:rsid w:val="009673A0"/>
    <w:rsid w:val="009729F9"/>
    <w:rsid w:val="00975B65"/>
    <w:rsid w:val="00976B87"/>
    <w:rsid w:val="00983185"/>
    <w:rsid w:val="00983AE3"/>
    <w:rsid w:val="00983BE1"/>
    <w:rsid w:val="00983F6D"/>
    <w:rsid w:val="0098671E"/>
    <w:rsid w:val="00986ACF"/>
    <w:rsid w:val="00987488"/>
    <w:rsid w:val="00990349"/>
    <w:rsid w:val="009928DB"/>
    <w:rsid w:val="0099533E"/>
    <w:rsid w:val="00995DCE"/>
    <w:rsid w:val="00996A2F"/>
    <w:rsid w:val="009A3AA7"/>
    <w:rsid w:val="009A65C8"/>
    <w:rsid w:val="009B163B"/>
    <w:rsid w:val="009B6257"/>
    <w:rsid w:val="009C0945"/>
    <w:rsid w:val="009C234F"/>
    <w:rsid w:val="009C3B02"/>
    <w:rsid w:val="009C3ECE"/>
    <w:rsid w:val="009C3FF9"/>
    <w:rsid w:val="009C4E08"/>
    <w:rsid w:val="009C5614"/>
    <w:rsid w:val="009C6216"/>
    <w:rsid w:val="009C64C8"/>
    <w:rsid w:val="009D0C4A"/>
    <w:rsid w:val="009D34FB"/>
    <w:rsid w:val="009D35A4"/>
    <w:rsid w:val="009D7B29"/>
    <w:rsid w:val="009F1EC2"/>
    <w:rsid w:val="009F7D0A"/>
    <w:rsid w:val="00A06C22"/>
    <w:rsid w:val="00A06F19"/>
    <w:rsid w:val="00A0743E"/>
    <w:rsid w:val="00A10135"/>
    <w:rsid w:val="00A136F7"/>
    <w:rsid w:val="00A1488D"/>
    <w:rsid w:val="00A20137"/>
    <w:rsid w:val="00A21E2D"/>
    <w:rsid w:val="00A2477B"/>
    <w:rsid w:val="00A26BB9"/>
    <w:rsid w:val="00A27210"/>
    <w:rsid w:val="00A37655"/>
    <w:rsid w:val="00A41A16"/>
    <w:rsid w:val="00A41CD8"/>
    <w:rsid w:val="00A464A3"/>
    <w:rsid w:val="00A50521"/>
    <w:rsid w:val="00A6105D"/>
    <w:rsid w:val="00A6330F"/>
    <w:rsid w:val="00A65147"/>
    <w:rsid w:val="00A7211C"/>
    <w:rsid w:val="00A75632"/>
    <w:rsid w:val="00A7726D"/>
    <w:rsid w:val="00A8130C"/>
    <w:rsid w:val="00A8207D"/>
    <w:rsid w:val="00A837CC"/>
    <w:rsid w:val="00A83EF2"/>
    <w:rsid w:val="00A84626"/>
    <w:rsid w:val="00A9073D"/>
    <w:rsid w:val="00A94CFE"/>
    <w:rsid w:val="00AA1854"/>
    <w:rsid w:val="00AA23DD"/>
    <w:rsid w:val="00AA3BB3"/>
    <w:rsid w:val="00AA597C"/>
    <w:rsid w:val="00AA5F2E"/>
    <w:rsid w:val="00AA666A"/>
    <w:rsid w:val="00AA76BB"/>
    <w:rsid w:val="00AB0DF7"/>
    <w:rsid w:val="00AB3649"/>
    <w:rsid w:val="00AB46A8"/>
    <w:rsid w:val="00AB4EE5"/>
    <w:rsid w:val="00AB5407"/>
    <w:rsid w:val="00AC06CF"/>
    <w:rsid w:val="00AC0B10"/>
    <w:rsid w:val="00AC1014"/>
    <w:rsid w:val="00AC27EA"/>
    <w:rsid w:val="00AC37A4"/>
    <w:rsid w:val="00AC3B40"/>
    <w:rsid w:val="00AC439E"/>
    <w:rsid w:val="00AC4BCA"/>
    <w:rsid w:val="00AC61E0"/>
    <w:rsid w:val="00AC6F71"/>
    <w:rsid w:val="00AC7913"/>
    <w:rsid w:val="00AD1244"/>
    <w:rsid w:val="00AD478B"/>
    <w:rsid w:val="00AD7A57"/>
    <w:rsid w:val="00AE3DE1"/>
    <w:rsid w:val="00AE4E80"/>
    <w:rsid w:val="00AE5275"/>
    <w:rsid w:val="00AE54F2"/>
    <w:rsid w:val="00AF2974"/>
    <w:rsid w:val="00AF40F4"/>
    <w:rsid w:val="00AF4602"/>
    <w:rsid w:val="00AF4FF7"/>
    <w:rsid w:val="00B016A4"/>
    <w:rsid w:val="00B03DB0"/>
    <w:rsid w:val="00B05C59"/>
    <w:rsid w:val="00B06EFC"/>
    <w:rsid w:val="00B108D7"/>
    <w:rsid w:val="00B11468"/>
    <w:rsid w:val="00B12142"/>
    <w:rsid w:val="00B17B03"/>
    <w:rsid w:val="00B222F8"/>
    <w:rsid w:val="00B22493"/>
    <w:rsid w:val="00B2262C"/>
    <w:rsid w:val="00B268B0"/>
    <w:rsid w:val="00B30ACB"/>
    <w:rsid w:val="00B35450"/>
    <w:rsid w:val="00B376D5"/>
    <w:rsid w:val="00B4471A"/>
    <w:rsid w:val="00B45F30"/>
    <w:rsid w:val="00B477DA"/>
    <w:rsid w:val="00B530E4"/>
    <w:rsid w:val="00B5560F"/>
    <w:rsid w:val="00B55F80"/>
    <w:rsid w:val="00B60082"/>
    <w:rsid w:val="00B7255C"/>
    <w:rsid w:val="00B732E1"/>
    <w:rsid w:val="00B757FF"/>
    <w:rsid w:val="00B75AE9"/>
    <w:rsid w:val="00B761DB"/>
    <w:rsid w:val="00B77113"/>
    <w:rsid w:val="00B812DA"/>
    <w:rsid w:val="00B827F7"/>
    <w:rsid w:val="00B846C9"/>
    <w:rsid w:val="00B85828"/>
    <w:rsid w:val="00B91EDB"/>
    <w:rsid w:val="00B94CB0"/>
    <w:rsid w:val="00B963F4"/>
    <w:rsid w:val="00B96C19"/>
    <w:rsid w:val="00BA0669"/>
    <w:rsid w:val="00BA0971"/>
    <w:rsid w:val="00BA1AF8"/>
    <w:rsid w:val="00BB0631"/>
    <w:rsid w:val="00BC31EB"/>
    <w:rsid w:val="00BC3369"/>
    <w:rsid w:val="00BC5355"/>
    <w:rsid w:val="00BC6420"/>
    <w:rsid w:val="00BC7763"/>
    <w:rsid w:val="00BD1B24"/>
    <w:rsid w:val="00BD26EA"/>
    <w:rsid w:val="00BD4E00"/>
    <w:rsid w:val="00BD53DB"/>
    <w:rsid w:val="00BE05F7"/>
    <w:rsid w:val="00BE1372"/>
    <w:rsid w:val="00BE2BA3"/>
    <w:rsid w:val="00BE609C"/>
    <w:rsid w:val="00BF3979"/>
    <w:rsid w:val="00C02A82"/>
    <w:rsid w:val="00C065A9"/>
    <w:rsid w:val="00C16CB1"/>
    <w:rsid w:val="00C1711D"/>
    <w:rsid w:val="00C17AA3"/>
    <w:rsid w:val="00C263BF"/>
    <w:rsid w:val="00C31644"/>
    <w:rsid w:val="00C331C5"/>
    <w:rsid w:val="00C358DE"/>
    <w:rsid w:val="00C40257"/>
    <w:rsid w:val="00C40E0F"/>
    <w:rsid w:val="00C41F43"/>
    <w:rsid w:val="00C4492C"/>
    <w:rsid w:val="00C47817"/>
    <w:rsid w:val="00C4795E"/>
    <w:rsid w:val="00C50605"/>
    <w:rsid w:val="00C509B1"/>
    <w:rsid w:val="00C50C4E"/>
    <w:rsid w:val="00C514AD"/>
    <w:rsid w:val="00C64DA1"/>
    <w:rsid w:val="00C651E4"/>
    <w:rsid w:val="00C657C6"/>
    <w:rsid w:val="00C67D40"/>
    <w:rsid w:val="00C70C4A"/>
    <w:rsid w:val="00C71A18"/>
    <w:rsid w:val="00C75E38"/>
    <w:rsid w:val="00C75F9B"/>
    <w:rsid w:val="00C85F6D"/>
    <w:rsid w:val="00C86BC5"/>
    <w:rsid w:val="00C90FFF"/>
    <w:rsid w:val="00C917C4"/>
    <w:rsid w:val="00C93B23"/>
    <w:rsid w:val="00C942C8"/>
    <w:rsid w:val="00C94B8A"/>
    <w:rsid w:val="00CA3AFD"/>
    <w:rsid w:val="00CA5EF2"/>
    <w:rsid w:val="00CA770C"/>
    <w:rsid w:val="00CB3622"/>
    <w:rsid w:val="00CB6CC5"/>
    <w:rsid w:val="00CC045C"/>
    <w:rsid w:val="00CC2760"/>
    <w:rsid w:val="00CC2927"/>
    <w:rsid w:val="00CC6FF9"/>
    <w:rsid w:val="00CC76F1"/>
    <w:rsid w:val="00CE0FEB"/>
    <w:rsid w:val="00CE434C"/>
    <w:rsid w:val="00CE44FC"/>
    <w:rsid w:val="00CE4C81"/>
    <w:rsid w:val="00CE54EA"/>
    <w:rsid w:val="00CE5F0C"/>
    <w:rsid w:val="00D01A6E"/>
    <w:rsid w:val="00D02E66"/>
    <w:rsid w:val="00D0492E"/>
    <w:rsid w:val="00D05793"/>
    <w:rsid w:val="00D0675A"/>
    <w:rsid w:val="00D079E9"/>
    <w:rsid w:val="00D1089E"/>
    <w:rsid w:val="00D10D26"/>
    <w:rsid w:val="00D12606"/>
    <w:rsid w:val="00D144FB"/>
    <w:rsid w:val="00D16080"/>
    <w:rsid w:val="00D16437"/>
    <w:rsid w:val="00D167B1"/>
    <w:rsid w:val="00D21DE1"/>
    <w:rsid w:val="00D23740"/>
    <w:rsid w:val="00D2470A"/>
    <w:rsid w:val="00D320C8"/>
    <w:rsid w:val="00D4008F"/>
    <w:rsid w:val="00D42E51"/>
    <w:rsid w:val="00D4575B"/>
    <w:rsid w:val="00D47A4C"/>
    <w:rsid w:val="00D51501"/>
    <w:rsid w:val="00D52D82"/>
    <w:rsid w:val="00D547E7"/>
    <w:rsid w:val="00D55562"/>
    <w:rsid w:val="00D558EF"/>
    <w:rsid w:val="00D5761E"/>
    <w:rsid w:val="00D61F30"/>
    <w:rsid w:val="00D66FB9"/>
    <w:rsid w:val="00D7228E"/>
    <w:rsid w:val="00D73BC2"/>
    <w:rsid w:val="00D83437"/>
    <w:rsid w:val="00D84D29"/>
    <w:rsid w:val="00D85CB8"/>
    <w:rsid w:val="00D9285E"/>
    <w:rsid w:val="00D941B1"/>
    <w:rsid w:val="00D9766A"/>
    <w:rsid w:val="00DA0C4A"/>
    <w:rsid w:val="00DA2EAA"/>
    <w:rsid w:val="00DB3065"/>
    <w:rsid w:val="00DB732F"/>
    <w:rsid w:val="00DC020C"/>
    <w:rsid w:val="00DC08C4"/>
    <w:rsid w:val="00DC0F11"/>
    <w:rsid w:val="00DC1B09"/>
    <w:rsid w:val="00DC2E7A"/>
    <w:rsid w:val="00DC4509"/>
    <w:rsid w:val="00DC7D8B"/>
    <w:rsid w:val="00DD085B"/>
    <w:rsid w:val="00DD21BB"/>
    <w:rsid w:val="00DD3ACE"/>
    <w:rsid w:val="00DD3F16"/>
    <w:rsid w:val="00DD5A08"/>
    <w:rsid w:val="00DD5C55"/>
    <w:rsid w:val="00DD6429"/>
    <w:rsid w:val="00DE2B95"/>
    <w:rsid w:val="00DE32FE"/>
    <w:rsid w:val="00DE48EC"/>
    <w:rsid w:val="00DE57D0"/>
    <w:rsid w:val="00DE7713"/>
    <w:rsid w:val="00DE79B5"/>
    <w:rsid w:val="00DF030F"/>
    <w:rsid w:val="00DF0525"/>
    <w:rsid w:val="00DF38FE"/>
    <w:rsid w:val="00DF5195"/>
    <w:rsid w:val="00E0041C"/>
    <w:rsid w:val="00E04368"/>
    <w:rsid w:val="00E055B1"/>
    <w:rsid w:val="00E07016"/>
    <w:rsid w:val="00E103E5"/>
    <w:rsid w:val="00E10AEE"/>
    <w:rsid w:val="00E12C39"/>
    <w:rsid w:val="00E138EA"/>
    <w:rsid w:val="00E1415E"/>
    <w:rsid w:val="00E20E05"/>
    <w:rsid w:val="00E22435"/>
    <w:rsid w:val="00E315C3"/>
    <w:rsid w:val="00E319BC"/>
    <w:rsid w:val="00E32328"/>
    <w:rsid w:val="00E34783"/>
    <w:rsid w:val="00E42E4D"/>
    <w:rsid w:val="00E42E82"/>
    <w:rsid w:val="00E46FE8"/>
    <w:rsid w:val="00E473D6"/>
    <w:rsid w:val="00E512A0"/>
    <w:rsid w:val="00E5221E"/>
    <w:rsid w:val="00E548AA"/>
    <w:rsid w:val="00E7064C"/>
    <w:rsid w:val="00E728DA"/>
    <w:rsid w:val="00E74406"/>
    <w:rsid w:val="00E81903"/>
    <w:rsid w:val="00E82056"/>
    <w:rsid w:val="00E82263"/>
    <w:rsid w:val="00E83230"/>
    <w:rsid w:val="00E83D02"/>
    <w:rsid w:val="00E84EBC"/>
    <w:rsid w:val="00E92490"/>
    <w:rsid w:val="00E95233"/>
    <w:rsid w:val="00E95661"/>
    <w:rsid w:val="00EA4F38"/>
    <w:rsid w:val="00EA5B37"/>
    <w:rsid w:val="00EA7CF2"/>
    <w:rsid w:val="00EB4520"/>
    <w:rsid w:val="00EB47E2"/>
    <w:rsid w:val="00EC0E5D"/>
    <w:rsid w:val="00EC27A9"/>
    <w:rsid w:val="00EC49C2"/>
    <w:rsid w:val="00EC586D"/>
    <w:rsid w:val="00EC59DE"/>
    <w:rsid w:val="00EC64AE"/>
    <w:rsid w:val="00EC6B99"/>
    <w:rsid w:val="00EC78E6"/>
    <w:rsid w:val="00ED5AD6"/>
    <w:rsid w:val="00ED71CD"/>
    <w:rsid w:val="00EE2FC4"/>
    <w:rsid w:val="00EE31E2"/>
    <w:rsid w:val="00EE3F53"/>
    <w:rsid w:val="00EE4220"/>
    <w:rsid w:val="00EF3662"/>
    <w:rsid w:val="00F00F3E"/>
    <w:rsid w:val="00F06294"/>
    <w:rsid w:val="00F07A8D"/>
    <w:rsid w:val="00F12B3F"/>
    <w:rsid w:val="00F146EE"/>
    <w:rsid w:val="00F1581A"/>
    <w:rsid w:val="00F161AF"/>
    <w:rsid w:val="00F20BA0"/>
    <w:rsid w:val="00F220C8"/>
    <w:rsid w:val="00F23D34"/>
    <w:rsid w:val="00F23E49"/>
    <w:rsid w:val="00F26CAC"/>
    <w:rsid w:val="00F31B36"/>
    <w:rsid w:val="00F324D9"/>
    <w:rsid w:val="00F349E2"/>
    <w:rsid w:val="00F34ABF"/>
    <w:rsid w:val="00F37287"/>
    <w:rsid w:val="00F42851"/>
    <w:rsid w:val="00F43651"/>
    <w:rsid w:val="00F44871"/>
    <w:rsid w:val="00F44E86"/>
    <w:rsid w:val="00F50044"/>
    <w:rsid w:val="00F526B5"/>
    <w:rsid w:val="00F53476"/>
    <w:rsid w:val="00F54732"/>
    <w:rsid w:val="00F56940"/>
    <w:rsid w:val="00F5777C"/>
    <w:rsid w:val="00F6481E"/>
    <w:rsid w:val="00F67A67"/>
    <w:rsid w:val="00F71BD0"/>
    <w:rsid w:val="00F73D91"/>
    <w:rsid w:val="00F763EF"/>
    <w:rsid w:val="00F76F95"/>
    <w:rsid w:val="00F772CA"/>
    <w:rsid w:val="00F80486"/>
    <w:rsid w:val="00F81F7C"/>
    <w:rsid w:val="00F82786"/>
    <w:rsid w:val="00F91A66"/>
    <w:rsid w:val="00F91F61"/>
    <w:rsid w:val="00F92FE8"/>
    <w:rsid w:val="00F942FE"/>
    <w:rsid w:val="00F955EA"/>
    <w:rsid w:val="00F95648"/>
    <w:rsid w:val="00F96486"/>
    <w:rsid w:val="00FA0E72"/>
    <w:rsid w:val="00FA20ED"/>
    <w:rsid w:val="00FA7010"/>
    <w:rsid w:val="00FB1EF5"/>
    <w:rsid w:val="00FC789A"/>
    <w:rsid w:val="00FD14CB"/>
    <w:rsid w:val="00FD39CE"/>
    <w:rsid w:val="00FD5942"/>
    <w:rsid w:val="00FD635A"/>
    <w:rsid w:val="00FD6F09"/>
    <w:rsid w:val="00FD7E23"/>
    <w:rsid w:val="00FE1693"/>
    <w:rsid w:val="00FE26A8"/>
    <w:rsid w:val="00FE3C88"/>
    <w:rsid w:val="00FE6F64"/>
    <w:rsid w:val="00FF1735"/>
    <w:rsid w:val="00FF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385AC"/>
  <w15:chartTrackingRefBased/>
  <w15:docId w15:val="{FB4E4DBE-C2EA-4271-A12A-45A33C343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20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4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4B51"/>
    <w:pPr>
      <w:spacing w:after="160" w:line="259" w:lineRule="auto"/>
      <w:ind w:left="720"/>
      <w:contextualSpacing/>
    </w:pPr>
  </w:style>
  <w:style w:type="character" w:customStyle="1" w:styleId="pl-k">
    <w:name w:val="pl-k"/>
    <w:basedOn w:val="DefaultParagraphFont"/>
    <w:rsid w:val="006D4B51"/>
  </w:style>
  <w:style w:type="character" w:customStyle="1" w:styleId="pl-en">
    <w:name w:val="pl-en"/>
    <w:basedOn w:val="DefaultParagraphFont"/>
    <w:rsid w:val="006D4B51"/>
  </w:style>
  <w:style w:type="character" w:customStyle="1" w:styleId="pl-c1">
    <w:name w:val="pl-c1"/>
    <w:basedOn w:val="DefaultParagraphFont"/>
    <w:rsid w:val="006D4B51"/>
  </w:style>
  <w:style w:type="character" w:styleId="Hyperlink">
    <w:name w:val="Hyperlink"/>
    <w:basedOn w:val="DefaultParagraphFont"/>
    <w:uiPriority w:val="99"/>
    <w:unhideWhenUsed/>
    <w:rsid w:val="00765A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A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4902">
          <w:marLeft w:val="0"/>
          <w:marRight w:val="0"/>
          <w:marTop w:val="225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5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JLoring/CST363" TargetMode="External"/><Relationship Id="rId3" Type="http://schemas.openxmlformats.org/officeDocument/2006/relationships/settings" Target="settings.xml"/><Relationship Id="rId7" Type="http://schemas.openxmlformats.org/officeDocument/2006/relationships/image" Target="file:///C:\Users\LN\Downloads\Image_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Jose Garcia</cp:lastModifiedBy>
  <cp:revision>6</cp:revision>
  <dcterms:created xsi:type="dcterms:W3CDTF">2018-02-03T06:54:00Z</dcterms:created>
  <dcterms:modified xsi:type="dcterms:W3CDTF">2018-02-03T20:03:00Z</dcterms:modified>
</cp:coreProperties>
</file>